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68"/>
      </w:tblGrid>
      <w:tr w:rsidR="00226EC2" w:rsidRPr="00E01792" w14:paraId="134623FD" w14:textId="77777777" w:rsidTr="00CD1DE3">
        <w:trPr>
          <w:trHeight w:val="350"/>
        </w:trPr>
        <w:tc>
          <w:tcPr>
            <w:tcW w:w="4968" w:type="dxa"/>
            <w:vAlign w:val="center"/>
          </w:tcPr>
          <w:p w14:paraId="25D90FF6" w14:textId="77777777" w:rsidR="00226EC2" w:rsidRPr="00E01792" w:rsidRDefault="008B3846" w:rsidP="00FC0AE1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E01792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anchor distT="0" distB="0" distL="114300" distR="114300" simplePos="0" relativeHeight="251657728" behindDoc="1" locked="0" layoutInCell="1" allowOverlap="1" wp14:anchorId="76763604" wp14:editId="30032B4B">
                  <wp:simplePos x="0" y="0"/>
                  <wp:positionH relativeFrom="column">
                    <wp:posOffset>4110990</wp:posOffset>
                  </wp:positionH>
                  <wp:positionV relativeFrom="paragraph">
                    <wp:posOffset>-464820</wp:posOffset>
                  </wp:positionV>
                  <wp:extent cx="981075" cy="676275"/>
                  <wp:effectExtent l="0" t="0" r="9525" b="9525"/>
                  <wp:wrapNone/>
                  <wp:docPr id="2" name="Picture 0" descr="LOGO.n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LOGO.new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676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26EC2" w:rsidRPr="00E01792">
              <w:rPr>
                <w:rFonts w:asciiTheme="minorHAnsi" w:hAnsiTheme="minorHAnsi" w:cstheme="minorHAnsi"/>
                <w:sz w:val="22"/>
                <w:szCs w:val="22"/>
              </w:rPr>
              <w:t xml:space="preserve">Job Title: </w:t>
            </w:r>
            <w:r w:rsidR="00FC0AE1">
              <w:rPr>
                <w:rFonts w:asciiTheme="minorHAnsi" w:hAnsiTheme="minorHAnsi" w:cstheme="minorHAnsi"/>
                <w:sz w:val="22"/>
                <w:szCs w:val="22"/>
              </w:rPr>
              <w:t>Controller</w:t>
            </w:r>
          </w:p>
        </w:tc>
      </w:tr>
      <w:tr w:rsidR="00226EC2" w:rsidRPr="00E01792" w14:paraId="0ACB7C91" w14:textId="77777777" w:rsidTr="00CD1DE3">
        <w:trPr>
          <w:trHeight w:val="350"/>
        </w:trPr>
        <w:tc>
          <w:tcPr>
            <w:tcW w:w="4968" w:type="dxa"/>
            <w:vAlign w:val="center"/>
          </w:tcPr>
          <w:p w14:paraId="04DF6FAA" w14:textId="77777777" w:rsidR="00226EC2" w:rsidRPr="00E01792" w:rsidRDefault="00226EC2" w:rsidP="00BD4543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E01792">
              <w:rPr>
                <w:rFonts w:asciiTheme="minorHAnsi" w:hAnsiTheme="minorHAnsi" w:cstheme="minorHAnsi"/>
                <w:sz w:val="22"/>
                <w:szCs w:val="22"/>
              </w:rPr>
              <w:t xml:space="preserve">Department: </w:t>
            </w:r>
            <w:r w:rsidR="00BD4543">
              <w:rPr>
                <w:rFonts w:asciiTheme="minorHAnsi" w:hAnsiTheme="minorHAnsi" w:cstheme="minorHAnsi"/>
                <w:sz w:val="22"/>
                <w:szCs w:val="22"/>
              </w:rPr>
              <w:t>Corporate Administration</w:t>
            </w:r>
          </w:p>
        </w:tc>
      </w:tr>
      <w:tr w:rsidR="00226EC2" w:rsidRPr="00E01792" w14:paraId="4A924357" w14:textId="77777777" w:rsidTr="00CD1DE3">
        <w:trPr>
          <w:trHeight w:val="440"/>
        </w:trPr>
        <w:tc>
          <w:tcPr>
            <w:tcW w:w="4968" w:type="dxa"/>
            <w:vAlign w:val="center"/>
          </w:tcPr>
          <w:p w14:paraId="3B7675CE" w14:textId="17BF1D90" w:rsidR="00226EC2" w:rsidRPr="00E01792" w:rsidRDefault="00226EC2" w:rsidP="00FC0AE1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E01792">
              <w:rPr>
                <w:rFonts w:asciiTheme="minorHAnsi" w:hAnsiTheme="minorHAnsi" w:cstheme="minorHAnsi"/>
                <w:sz w:val="22"/>
                <w:szCs w:val="22"/>
              </w:rPr>
              <w:t xml:space="preserve">Revision Date: </w:t>
            </w:r>
            <w:r w:rsidR="00B274AA">
              <w:rPr>
                <w:rFonts w:asciiTheme="minorHAnsi" w:hAnsiTheme="minorHAnsi" w:cstheme="minorHAnsi"/>
                <w:sz w:val="22"/>
                <w:szCs w:val="22"/>
              </w:rPr>
              <w:t>09/08/</w:t>
            </w:r>
            <w:r w:rsidR="004666E9">
              <w:rPr>
                <w:rFonts w:asciiTheme="minorHAnsi" w:hAnsiTheme="minorHAnsi" w:cstheme="minorHAnsi"/>
                <w:sz w:val="22"/>
                <w:szCs w:val="22"/>
              </w:rPr>
              <w:t>2022</w:t>
            </w:r>
          </w:p>
        </w:tc>
      </w:tr>
    </w:tbl>
    <w:p w14:paraId="682E42D6" w14:textId="77777777" w:rsidR="00226EC2" w:rsidRPr="00E01792" w:rsidRDefault="00226EC2" w:rsidP="00226EC2">
      <w:pPr>
        <w:rPr>
          <w:rFonts w:asciiTheme="minorHAnsi" w:hAnsiTheme="minorHAnsi" w:cstheme="minorHAnsi"/>
          <w:sz w:val="22"/>
          <w:szCs w:val="22"/>
        </w:rPr>
      </w:pPr>
    </w:p>
    <w:p w14:paraId="51C6EA9A" w14:textId="77777777" w:rsidR="00226EC2" w:rsidRPr="00E01792" w:rsidRDefault="00226EC2" w:rsidP="00226EC2">
      <w:pPr>
        <w:pStyle w:val="listheading"/>
        <w:rPr>
          <w:rFonts w:asciiTheme="minorHAnsi" w:hAnsiTheme="minorHAnsi" w:cstheme="minorHAnsi"/>
          <w:sz w:val="22"/>
          <w:szCs w:val="22"/>
        </w:rPr>
      </w:pPr>
      <w:r w:rsidRPr="00E01792">
        <w:rPr>
          <w:rFonts w:asciiTheme="minorHAnsi" w:hAnsiTheme="minorHAnsi" w:cstheme="minorHAnsi"/>
          <w:sz w:val="22"/>
          <w:szCs w:val="22"/>
        </w:rPr>
        <w:t xml:space="preserve">Position Overview </w:t>
      </w:r>
    </w:p>
    <w:p w14:paraId="5722EE23" w14:textId="35AC1FD2" w:rsidR="006D6AAD" w:rsidRDefault="00B274AA" w:rsidP="00FC0AE1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Controller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 work</w:t>
      </w:r>
      <w:r>
        <w:rPr>
          <w:rFonts w:asciiTheme="minorHAnsi" w:hAnsiTheme="minorHAnsi" w:cstheme="minorHAnsi"/>
          <w:sz w:val="22"/>
          <w:szCs w:val="22"/>
        </w:rPr>
        <w:t>s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 closely with </w:t>
      </w:r>
      <w:r w:rsidR="000A489E">
        <w:rPr>
          <w:rFonts w:asciiTheme="minorHAnsi" w:hAnsiTheme="minorHAnsi" w:cstheme="minorHAnsi"/>
          <w:sz w:val="22"/>
          <w:szCs w:val="22"/>
        </w:rPr>
        <w:t>the</w:t>
      </w:r>
      <w:r w:rsidR="000A489E" w:rsidRPr="00FC0AE1">
        <w:rPr>
          <w:rFonts w:asciiTheme="minorHAnsi" w:hAnsiTheme="minorHAnsi" w:cstheme="minorHAnsi"/>
          <w:sz w:val="22"/>
          <w:szCs w:val="22"/>
        </w:rPr>
        <w:t xml:space="preserve"> 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CFO </w:t>
      </w:r>
      <w:r w:rsidR="00E63BD2">
        <w:rPr>
          <w:rFonts w:asciiTheme="minorHAnsi" w:hAnsiTheme="minorHAnsi" w:cstheme="minorHAnsi"/>
          <w:sz w:val="22"/>
          <w:szCs w:val="22"/>
        </w:rPr>
        <w:t xml:space="preserve">to </w:t>
      </w:r>
      <w:r w:rsidR="00861AB4">
        <w:rPr>
          <w:rFonts w:asciiTheme="minorHAnsi" w:hAnsiTheme="minorHAnsi" w:cstheme="minorHAnsi"/>
          <w:sz w:val="22"/>
          <w:szCs w:val="22"/>
        </w:rPr>
        <w:t>oversee and guide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 </w:t>
      </w:r>
      <w:r w:rsidR="00E63BD2">
        <w:rPr>
          <w:rFonts w:asciiTheme="minorHAnsi" w:hAnsiTheme="minorHAnsi" w:cstheme="minorHAnsi"/>
          <w:sz w:val="22"/>
          <w:szCs w:val="22"/>
        </w:rPr>
        <w:t>the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 </w:t>
      </w:r>
      <w:r w:rsidR="00E63BD2">
        <w:rPr>
          <w:rFonts w:asciiTheme="minorHAnsi" w:hAnsiTheme="minorHAnsi" w:cstheme="minorHAnsi"/>
          <w:sz w:val="22"/>
          <w:szCs w:val="22"/>
        </w:rPr>
        <w:t>C</w:t>
      </w:r>
      <w:r w:rsidR="00FC0AE1" w:rsidRPr="00FC0AE1">
        <w:rPr>
          <w:rFonts w:asciiTheme="minorHAnsi" w:hAnsiTheme="minorHAnsi" w:cstheme="minorHAnsi"/>
          <w:sz w:val="22"/>
          <w:szCs w:val="22"/>
        </w:rPr>
        <w:t>ompan</w:t>
      </w:r>
      <w:r w:rsidR="00E63BD2">
        <w:rPr>
          <w:rFonts w:asciiTheme="minorHAnsi" w:hAnsiTheme="minorHAnsi" w:cstheme="minorHAnsi"/>
          <w:sz w:val="22"/>
          <w:szCs w:val="22"/>
        </w:rPr>
        <w:t>y’s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 financial and accounting activities. </w:t>
      </w:r>
      <w:r w:rsidR="00FC0AE1">
        <w:rPr>
          <w:rFonts w:asciiTheme="minorHAnsi" w:hAnsiTheme="minorHAnsi" w:cstheme="minorHAnsi"/>
          <w:sz w:val="22"/>
          <w:szCs w:val="22"/>
        </w:rPr>
        <w:t xml:space="preserve"> </w:t>
      </w:r>
      <w:r w:rsidR="00FC0AE1" w:rsidRPr="00FC0AE1">
        <w:rPr>
          <w:rFonts w:asciiTheme="minorHAnsi" w:hAnsiTheme="minorHAnsi" w:cstheme="minorHAnsi"/>
          <w:sz w:val="22"/>
          <w:szCs w:val="22"/>
        </w:rPr>
        <w:t>In addition to FLASH,</w:t>
      </w:r>
      <w:r w:rsidR="00861AB4">
        <w:rPr>
          <w:rFonts w:asciiTheme="minorHAnsi" w:hAnsiTheme="minorHAnsi" w:cstheme="minorHAnsi"/>
          <w:sz w:val="22"/>
          <w:szCs w:val="22"/>
        </w:rPr>
        <w:t xml:space="preserve"> the parent organization,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 </w:t>
      </w:r>
      <w:r w:rsidR="00E63BD2">
        <w:rPr>
          <w:rFonts w:asciiTheme="minorHAnsi" w:hAnsiTheme="minorHAnsi" w:cstheme="minorHAnsi"/>
          <w:sz w:val="22"/>
          <w:szCs w:val="22"/>
        </w:rPr>
        <w:t xml:space="preserve">the Company also includes 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a transload </w:t>
      </w:r>
      <w:r w:rsidR="00E63BD2">
        <w:rPr>
          <w:rFonts w:asciiTheme="minorHAnsi" w:hAnsiTheme="minorHAnsi" w:cstheme="minorHAnsi"/>
          <w:sz w:val="22"/>
          <w:szCs w:val="22"/>
        </w:rPr>
        <w:t>operation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, </w:t>
      </w:r>
      <w:r w:rsidR="00E63BD2">
        <w:rPr>
          <w:rFonts w:asciiTheme="minorHAnsi" w:hAnsiTheme="minorHAnsi" w:cstheme="minorHAnsi"/>
          <w:sz w:val="22"/>
          <w:szCs w:val="22"/>
        </w:rPr>
        <w:t xml:space="preserve">two </w:t>
      </w:r>
      <w:r w:rsidR="00FC0AE1" w:rsidRPr="00FC0AE1">
        <w:rPr>
          <w:rFonts w:asciiTheme="minorHAnsi" w:hAnsiTheme="minorHAnsi" w:cstheme="minorHAnsi"/>
          <w:sz w:val="22"/>
          <w:szCs w:val="22"/>
        </w:rPr>
        <w:t>sand mine</w:t>
      </w:r>
      <w:r w:rsidR="00E63BD2">
        <w:rPr>
          <w:rFonts w:asciiTheme="minorHAnsi" w:hAnsiTheme="minorHAnsi" w:cstheme="minorHAnsi"/>
          <w:sz w:val="22"/>
          <w:szCs w:val="22"/>
        </w:rPr>
        <w:t>s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, </w:t>
      </w:r>
      <w:r w:rsidR="00E63BD2">
        <w:rPr>
          <w:rFonts w:asciiTheme="minorHAnsi" w:hAnsiTheme="minorHAnsi" w:cstheme="minorHAnsi"/>
          <w:sz w:val="22"/>
          <w:szCs w:val="22"/>
        </w:rPr>
        <w:t xml:space="preserve">a 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leasing company, and grocery store. </w:t>
      </w:r>
      <w:r w:rsidR="00FC0AE1">
        <w:rPr>
          <w:rFonts w:asciiTheme="minorHAnsi" w:hAnsiTheme="minorHAnsi" w:cstheme="minorHAnsi"/>
          <w:sz w:val="22"/>
          <w:szCs w:val="22"/>
        </w:rPr>
        <w:t xml:space="preserve"> 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The Controller will </w:t>
      </w:r>
      <w:r w:rsidR="00D0339B" w:rsidRPr="00FC0AE1">
        <w:rPr>
          <w:rFonts w:asciiTheme="minorHAnsi" w:hAnsiTheme="minorHAnsi" w:cstheme="minorHAnsi"/>
          <w:sz w:val="22"/>
          <w:szCs w:val="22"/>
        </w:rPr>
        <w:t>handle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 financial </w:t>
      </w:r>
      <w:r w:rsidR="002C0295">
        <w:rPr>
          <w:rFonts w:asciiTheme="minorHAnsi" w:hAnsiTheme="minorHAnsi" w:cstheme="minorHAnsi"/>
          <w:sz w:val="22"/>
          <w:szCs w:val="22"/>
        </w:rPr>
        <w:t xml:space="preserve">reporting and 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analysis, </w:t>
      </w:r>
      <w:r w:rsidR="00BB1E5F">
        <w:rPr>
          <w:rFonts w:asciiTheme="minorHAnsi" w:hAnsiTheme="minorHAnsi" w:cstheme="minorHAnsi"/>
          <w:sz w:val="22"/>
          <w:szCs w:val="22"/>
        </w:rPr>
        <w:t>aid</w:t>
      </w:r>
      <w:r w:rsidR="003C5BAF">
        <w:rPr>
          <w:rFonts w:asciiTheme="minorHAnsi" w:hAnsiTheme="minorHAnsi" w:cstheme="minorHAnsi"/>
          <w:sz w:val="22"/>
          <w:szCs w:val="22"/>
        </w:rPr>
        <w:t xml:space="preserve"> in 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forecasting, </w:t>
      </w:r>
      <w:r w:rsidR="003C5BAF">
        <w:rPr>
          <w:rFonts w:asciiTheme="minorHAnsi" w:hAnsiTheme="minorHAnsi" w:cstheme="minorHAnsi"/>
          <w:sz w:val="22"/>
          <w:szCs w:val="22"/>
        </w:rPr>
        <w:t xml:space="preserve">oversee </w:t>
      </w:r>
      <w:r w:rsidR="00810405">
        <w:rPr>
          <w:rFonts w:asciiTheme="minorHAnsi" w:hAnsiTheme="minorHAnsi" w:cstheme="minorHAnsi"/>
          <w:sz w:val="22"/>
          <w:szCs w:val="22"/>
        </w:rPr>
        <w:t xml:space="preserve">and refine </w:t>
      </w:r>
      <w:r w:rsidR="00C17C35">
        <w:rPr>
          <w:rFonts w:asciiTheme="minorHAnsi" w:hAnsiTheme="minorHAnsi" w:cstheme="minorHAnsi"/>
          <w:sz w:val="22"/>
          <w:szCs w:val="22"/>
        </w:rPr>
        <w:t xml:space="preserve">departmental </w:t>
      </w:r>
      <w:r w:rsidR="003C5BAF">
        <w:rPr>
          <w:rFonts w:asciiTheme="minorHAnsi" w:hAnsiTheme="minorHAnsi" w:cstheme="minorHAnsi"/>
          <w:sz w:val="22"/>
          <w:szCs w:val="22"/>
        </w:rPr>
        <w:t>processes</w:t>
      </w:r>
      <w:r w:rsidR="00C17C35">
        <w:rPr>
          <w:rFonts w:asciiTheme="minorHAnsi" w:hAnsiTheme="minorHAnsi" w:cstheme="minorHAnsi"/>
          <w:sz w:val="22"/>
          <w:szCs w:val="22"/>
        </w:rPr>
        <w:t xml:space="preserve"> </w:t>
      </w:r>
      <w:r w:rsidR="00810405">
        <w:rPr>
          <w:rFonts w:asciiTheme="minorHAnsi" w:hAnsiTheme="minorHAnsi" w:cstheme="minorHAnsi"/>
          <w:sz w:val="22"/>
          <w:szCs w:val="22"/>
        </w:rPr>
        <w:t>in</w:t>
      </w:r>
      <w:r w:rsidR="00C17C35">
        <w:rPr>
          <w:rFonts w:asciiTheme="minorHAnsi" w:hAnsiTheme="minorHAnsi" w:cstheme="minorHAnsi"/>
          <w:sz w:val="22"/>
          <w:szCs w:val="22"/>
        </w:rPr>
        <w:t xml:space="preserve"> </w:t>
      </w:r>
      <w:r w:rsidR="00E63BD2">
        <w:rPr>
          <w:rFonts w:asciiTheme="minorHAnsi" w:hAnsiTheme="minorHAnsi" w:cstheme="minorHAnsi"/>
          <w:sz w:val="22"/>
          <w:szCs w:val="22"/>
        </w:rPr>
        <w:t xml:space="preserve">Accounts Payable, Accounts Receivable, and </w:t>
      </w:r>
      <w:r w:rsidR="00161905">
        <w:rPr>
          <w:rFonts w:asciiTheme="minorHAnsi" w:hAnsiTheme="minorHAnsi" w:cstheme="minorHAnsi"/>
          <w:sz w:val="22"/>
          <w:szCs w:val="22"/>
        </w:rPr>
        <w:t>payroll</w:t>
      </w:r>
      <w:r w:rsidR="002C0295">
        <w:rPr>
          <w:rFonts w:asciiTheme="minorHAnsi" w:hAnsiTheme="minorHAnsi" w:cstheme="minorHAnsi"/>
          <w:sz w:val="22"/>
          <w:szCs w:val="22"/>
        </w:rPr>
        <w:t xml:space="preserve"> </w:t>
      </w:r>
      <w:r w:rsidR="00550FE3">
        <w:rPr>
          <w:rFonts w:asciiTheme="minorHAnsi" w:hAnsiTheme="minorHAnsi" w:cstheme="minorHAnsi"/>
          <w:sz w:val="22"/>
          <w:szCs w:val="22"/>
        </w:rPr>
        <w:t xml:space="preserve">for </w:t>
      </w:r>
      <w:r w:rsidR="00E63BD2">
        <w:rPr>
          <w:rFonts w:asciiTheme="minorHAnsi" w:hAnsiTheme="minorHAnsi" w:cstheme="minorHAnsi"/>
          <w:sz w:val="22"/>
          <w:szCs w:val="22"/>
        </w:rPr>
        <w:t xml:space="preserve">all divisions.  </w:t>
      </w:r>
      <w:r w:rsidR="00FC0AE1" w:rsidRPr="00FC0AE1">
        <w:rPr>
          <w:rFonts w:asciiTheme="minorHAnsi" w:hAnsiTheme="minorHAnsi" w:cstheme="minorHAnsi"/>
          <w:sz w:val="22"/>
          <w:szCs w:val="22"/>
        </w:rPr>
        <w:t xml:space="preserve">This is a fantastic opportunity for a professional who thrives in a busy </w:t>
      </w:r>
      <w:r w:rsidR="004666E9" w:rsidRPr="00FC0AE1">
        <w:rPr>
          <w:rFonts w:asciiTheme="minorHAnsi" w:hAnsiTheme="minorHAnsi" w:cstheme="minorHAnsi"/>
          <w:sz w:val="22"/>
          <w:szCs w:val="22"/>
        </w:rPr>
        <w:t>workplace</w:t>
      </w:r>
      <w:r w:rsidR="0012579E">
        <w:rPr>
          <w:rFonts w:asciiTheme="minorHAnsi" w:hAnsiTheme="minorHAnsi" w:cstheme="minorHAnsi"/>
          <w:sz w:val="22"/>
          <w:szCs w:val="22"/>
        </w:rPr>
        <w:t xml:space="preserve">, </w:t>
      </w:r>
      <w:r w:rsidR="00FC0AE1" w:rsidRPr="00FC0AE1">
        <w:rPr>
          <w:rFonts w:asciiTheme="minorHAnsi" w:hAnsiTheme="minorHAnsi" w:cstheme="minorHAnsi"/>
          <w:sz w:val="22"/>
          <w:szCs w:val="22"/>
        </w:rPr>
        <w:t>is well-versed in working closely with senior management</w:t>
      </w:r>
      <w:r w:rsidR="00550FE3">
        <w:rPr>
          <w:rFonts w:asciiTheme="minorHAnsi" w:hAnsiTheme="minorHAnsi" w:cstheme="minorHAnsi"/>
          <w:sz w:val="22"/>
          <w:szCs w:val="22"/>
        </w:rPr>
        <w:t xml:space="preserve">, as well as being </w:t>
      </w:r>
      <w:r w:rsidR="00BB1E5F">
        <w:rPr>
          <w:rFonts w:asciiTheme="minorHAnsi" w:hAnsiTheme="minorHAnsi" w:cstheme="minorHAnsi"/>
          <w:sz w:val="22"/>
          <w:szCs w:val="22"/>
        </w:rPr>
        <w:t>directly involved in</w:t>
      </w:r>
      <w:r w:rsidR="00550FE3">
        <w:rPr>
          <w:rFonts w:asciiTheme="minorHAnsi" w:hAnsiTheme="minorHAnsi" w:cstheme="minorHAnsi"/>
          <w:sz w:val="22"/>
          <w:szCs w:val="22"/>
        </w:rPr>
        <w:t xml:space="preserve"> day-to-day </w:t>
      </w:r>
      <w:r w:rsidR="00BB1E5F">
        <w:rPr>
          <w:rFonts w:asciiTheme="minorHAnsi" w:hAnsiTheme="minorHAnsi" w:cstheme="minorHAnsi"/>
          <w:sz w:val="22"/>
          <w:szCs w:val="22"/>
        </w:rPr>
        <w:t xml:space="preserve">departmental </w:t>
      </w:r>
      <w:r w:rsidR="00550FE3">
        <w:rPr>
          <w:rFonts w:asciiTheme="minorHAnsi" w:hAnsiTheme="minorHAnsi" w:cstheme="minorHAnsi"/>
          <w:sz w:val="22"/>
          <w:szCs w:val="22"/>
        </w:rPr>
        <w:t>operation</w:t>
      </w:r>
      <w:r w:rsidR="00161905">
        <w:rPr>
          <w:rFonts w:asciiTheme="minorHAnsi" w:hAnsiTheme="minorHAnsi" w:cstheme="minorHAnsi"/>
          <w:sz w:val="22"/>
          <w:szCs w:val="22"/>
        </w:rPr>
        <w:t>s</w:t>
      </w:r>
      <w:r w:rsidR="00FC0AE1" w:rsidRPr="00FC0AE1">
        <w:rPr>
          <w:rFonts w:asciiTheme="minorHAnsi" w:hAnsiTheme="minorHAnsi" w:cstheme="minorHAnsi"/>
          <w:sz w:val="22"/>
          <w:szCs w:val="22"/>
        </w:rPr>
        <w:t>.</w:t>
      </w:r>
    </w:p>
    <w:p w14:paraId="72168689" w14:textId="77777777" w:rsidR="00FC0AE1" w:rsidRDefault="00FC0AE1" w:rsidP="00FC0AE1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6244E8C" w14:textId="77777777" w:rsidR="00226EC2" w:rsidRPr="00E01792" w:rsidRDefault="00226EC2" w:rsidP="00FC0AE1">
      <w:pPr>
        <w:pStyle w:val="listheading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01792">
        <w:rPr>
          <w:rFonts w:asciiTheme="minorHAnsi" w:hAnsiTheme="minorHAnsi" w:cstheme="minorHAnsi"/>
          <w:sz w:val="22"/>
          <w:szCs w:val="22"/>
        </w:rPr>
        <w:t>Essential Job Functions</w:t>
      </w:r>
    </w:p>
    <w:p w14:paraId="40008FC1" w14:textId="6E2B18F6" w:rsidR="00FC0AE1" w:rsidRPr="00FC0AE1" w:rsidRDefault="00FC0AE1" w:rsidP="00FC0AE1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 xml:space="preserve">Work closely with CFO to monitor the financial performance of </w:t>
      </w:r>
      <w:r w:rsidR="00E63BD2">
        <w:rPr>
          <w:rFonts w:asciiTheme="minorHAnsi" w:hAnsiTheme="minorHAnsi" w:cstheme="minorHAnsi"/>
          <w:sz w:val="22"/>
          <w:szCs w:val="22"/>
        </w:rPr>
        <w:t>all</w:t>
      </w:r>
      <w:r w:rsidRPr="00FC0AE1">
        <w:rPr>
          <w:rFonts w:asciiTheme="minorHAnsi" w:hAnsiTheme="minorHAnsi" w:cstheme="minorHAnsi"/>
          <w:sz w:val="22"/>
          <w:szCs w:val="22"/>
        </w:rPr>
        <w:t xml:space="preserve"> companies</w:t>
      </w:r>
    </w:p>
    <w:p w14:paraId="476D3FCB" w14:textId="6BA4E596" w:rsidR="00FC0AE1" w:rsidRPr="00FC0AE1" w:rsidRDefault="00FC0AE1" w:rsidP="00FC0AE1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 xml:space="preserve">Compile and analyze financial reports for all organizations, as directed by </w:t>
      </w:r>
      <w:r w:rsidR="00E63BD2">
        <w:rPr>
          <w:rFonts w:asciiTheme="minorHAnsi" w:hAnsiTheme="minorHAnsi" w:cstheme="minorHAnsi"/>
          <w:sz w:val="22"/>
          <w:szCs w:val="22"/>
        </w:rPr>
        <w:t xml:space="preserve">the </w:t>
      </w:r>
      <w:r w:rsidRPr="00FC0AE1">
        <w:rPr>
          <w:rFonts w:asciiTheme="minorHAnsi" w:hAnsiTheme="minorHAnsi" w:cstheme="minorHAnsi"/>
          <w:sz w:val="22"/>
          <w:szCs w:val="22"/>
        </w:rPr>
        <w:t>CFO</w:t>
      </w:r>
    </w:p>
    <w:p w14:paraId="45352D4E" w14:textId="77777777" w:rsidR="00FC0AE1" w:rsidRDefault="00FC0AE1" w:rsidP="00FC0AE1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>Prepare monthly and annual operating budgets</w:t>
      </w:r>
    </w:p>
    <w:p w14:paraId="721F2750" w14:textId="035B4050" w:rsidR="00DB2CF1" w:rsidRPr="00E63BD2" w:rsidRDefault="00DB2CF1" w:rsidP="00DB2CF1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>Support the company’s strategic plans</w:t>
      </w:r>
      <w:r>
        <w:rPr>
          <w:rFonts w:asciiTheme="minorHAnsi" w:hAnsiTheme="minorHAnsi" w:cstheme="minorHAnsi"/>
          <w:sz w:val="22"/>
          <w:szCs w:val="22"/>
        </w:rPr>
        <w:t xml:space="preserve"> by aiding management with important financial decisions</w:t>
      </w:r>
    </w:p>
    <w:p w14:paraId="3BB56015" w14:textId="77777777" w:rsidR="00963488" w:rsidRDefault="00963488" w:rsidP="00963488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>Communicate financial metrics to executive management</w:t>
      </w:r>
    </w:p>
    <w:p w14:paraId="23E97C5D" w14:textId="0FD9C940" w:rsidR="00382372" w:rsidRPr="00FC0AE1" w:rsidRDefault="00382372" w:rsidP="00963488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382372">
        <w:rPr>
          <w:rFonts w:asciiTheme="minorHAnsi" w:hAnsiTheme="minorHAnsi" w:cstheme="minorHAnsi"/>
          <w:sz w:val="22"/>
          <w:szCs w:val="22"/>
        </w:rPr>
        <w:t xml:space="preserve">Monitor </w:t>
      </w:r>
      <w:r w:rsidR="000F5117">
        <w:rPr>
          <w:rFonts w:asciiTheme="minorHAnsi" w:hAnsiTheme="minorHAnsi" w:cstheme="minorHAnsi"/>
          <w:sz w:val="22"/>
          <w:szCs w:val="22"/>
        </w:rPr>
        <w:t>c</w:t>
      </w:r>
      <w:r w:rsidRPr="00382372">
        <w:rPr>
          <w:rFonts w:asciiTheme="minorHAnsi" w:hAnsiTheme="minorHAnsi" w:cstheme="minorHAnsi"/>
          <w:sz w:val="22"/>
          <w:szCs w:val="22"/>
        </w:rPr>
        <w:t xml:space="preserve">ompany financial reports and </w:t>
      </w:r>
      <w:r>
        <w:rPr>
          <w:rFonts w:asciiTheme="minorHAnsi" w:hAnsiTheme="minorHAnsi" w:cstheme="minorHAnsi"/>
          <w:sz w:val="22"/>
          <w:szCs w:val="22"/>
        </w:rPr>
        <w:t>make recommendations</w:t>
      </w:r>
      <w:r w:rsidRPr="00382372">
        <w:rPr>
          <w:rFonts w:asciiTheme="minorHAnsi" w:hAnsiTheme="minorHAnsi" w:cstheme="minorHAnsi"/>
          <w:sz w:val="22"/>
          <w:szCs w:val="22"/>
        </w:rPr>
        <w:t xml:space="preserve"> </w:t>
      </w:r>
      <w:r w:rsidR="00E63BD2">
        <w:rPr>
          <w:rFonts w:asciiTheme="minorHAnsi" w:hAnsiTheme="minorHAnsi" w:cstheme="minorHAnsi"/>
          <w:sz w:val="22"/>
          <w:szCs w:val="22"/>
        </w:rPr>
        <w:t xml:space="preserve">for </w:t>
      </w:r>
      <w:r w:rsidR="006F2C21">
        <w:rPr>
          <w:rFonts w:asciiTheme="minorHAnsi" w:hAnsiTheme="minorHAnsi" w:cstheme="minorHAnsi"/>
          <w:sz w:val="22"/>
          <w:szCs w:val="22"/>
        </w:rPr>
        <w:t>cost reduction initiatives</w:t>
      </w:r>
    </w:p>
    <w:p w14:paraId="625370BC" w14:textId="48FC4974" w:rsidR="00DB2CF1" w:rsidRPr="00FC0AE1" w:rsidRDefault="00DB2CF1" w:rsidP="00DB2CF1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 xml:space="preserve">Assume financial oversight and responsibility </w:t>
      </w:r>
      <w:r w:rsidR="00963488">
        <w:rPr>
          <w:rFonts w:asciiTheme="minorHAnsi" w:hAnsiTheme="minorHAnsi" w:cstheme="minorHAnsi"/>
          <w:sz w:val="22"/>
          <w:szCs w:val="22"/>
        </w:rPr>
        <w:t>of specific companies</w:t>
      </w:r>
      <w:r w:rsidR="00E63BD2">
        <w:rPr>
          <w:rFonts w:asciiTheme="minorHAnsi" w:hAnsiTheme="minorHAnsi" w:cstheme="minorHAnsi"/>
          <w:sz w:val="22"/>
          <w:szCs w:val="22"/>
        </w:rPr>
        <w:t>,</w:t>
      </w:r>
      <w:r w:rsidR="00963488">
        <w:rPr>
          <w:rFonts w:asciiTheme="minorHAnsi" w:hAnsiTheme="minorHAnsi" w:cstheme="minorHAnsi"/>
          <w:sz w:val="22"/>
          <w:szCs w:val="22"/>
        </w:rPr>
        <w:t xml:space="preserve"> including</w:t>
      </w:r>
      <w:r w:rsidR="00E63BD2">
        <w:rPr>
          <w:rFonts w:asciiTheme="minorHAnsi" w:hAnsiTheme="minorHAnsi" w:cstheme="minorHAnsi"/>
          <w:sz w:val="22"/>
          <w:szCs w:val="22"/>
        </w:rPr>
        <w:t>,</w:t>
      </w:r>
      <w:r w:rsidR="00963488">
        <w:rPr>
          <w:rFonts w:asciiTheme="minorHAnsi" w:hAnsiTheme="minorHAnsi" w:cstheme="minorHAnsi"/>
          <w:sz w:val="22"/>
          <w:szCs w:val="22"/>
        </w:rPr>
        <w:t xml:space="preserve"> but not limited to</w:t>
      </w:r>
      <w:r w:rsidR="00E63BD2">
        <w:rPr>
          <w:rFonts w:asciiTheme="minorHAnsi" w:hAnsiTheme="minorHAnsi" w:cstheme="minorHAnsi"/>
          <w:sz w:val="22"/>
          <w:szCs w:val="22"/>
        </w:rPr>
        <w:t>,</w:t>
      </w:r>
      <w:r w:rsidR="00963488">
        <w:rPr>
          <w:rFonts w:asciiTheme="minorHAnsi" w:hAnsiTheme="minorHAnsi" w:cstheme="minorHAnsi"/>
          <w:sz w:val="22"/>
          <w:szCs w:val="22"/>
        </w:rPr>
        <w:t xml:space="preserve"> Crossroads Market</w:t>
      </w:r>
      <w:r w:rsidRPr="00FC0AE1">
        <w:rPr>
          <w:rFonts w:asciiTheme="minorHAnsi" w:hAnsiTheme="minorHAnsi" w:cstheme="minorHAnsi"/>
          <w:sz w:val="22"/>
          <w:szCs w:val="22"/>
        </w:rPr>
        <w:t xml:space="preserve">, </w:t>
      </w:r>
      <w:r w:rsidR="00E63BD2">
        <w:rPr>
          <w:rFonts w:asciiTheme="minorHAnsi" w:hAnsiTheme="minorHAnsi" w:cstheme="minorHAnsi"/>
          <w:sz w:val="22"/>
          <w:szCs w:val="22"/>
        </w:rPr>
        <w:t>the</w:t>
      </w:r>
      <w:r w:rsidRPr="00FC0AE1">
        <w:rPr>
          <w:rFonts w:asciiTheme="minorHAnsi" w:hAnsiTheme="minorHAnsi" w:cstheme="minorHAnsi"/>
          <w:sz w:val="22"/>
          <w:szCs w:val="22"/>
        </w:rPr>
        <w:t xml:space="preserve"> grocery store</w:t>
      </w:r>
    </w:p>
    <w:p w14:paraId="44C637C2" w14:textId="618D731E" w:rsidR="00FC0AE1" w:rsidRPr="00FC0AE1" w:rsidRDefault="00FC0AE1" w:rsidP="00FC0AE1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 xml:space="preserve">Provide </w:t>
      </w:r>
      <w:r w:rsidR="00916C7B">
        <w:rPr>
          <w:rFonts w:asciiTheme="minorHAnsi" w:hAnsiTheme="minorHAnsi" w:cstheme="minorHAnsi"/>
          <w:sz w:val="22"/>
          <w:szCs w:val="22"/>
        </w:rPr>
        <w:t>process management</w:t>
      </w:r>
      <w:r w:rsidR="0012579E" w:rsidRPr="00FC0AE1">
        <w:rPr>
          <w:rFonts w:asciiTheme="minorHAnsi" w:hAnsiTheme="minorHAnsi" w:cstheme="minorHAnsi"/>
          <w:sz w:val="22"/>
          <w:szCs w:val="22"/>
        </w:rPr>
        <w:t xml:space="preserve"> </w:t>
      </w:r>
      <w:r w:rsidRPr="00FC0AE1">
        <w:rPr>
          <w:rFonts w:asciiTheme="minorHAnsi" w:hAnsiTheme="minorHAnsi" w:cstheme="minorHAnsi"/>
          <w:sz w:val="22"/>
          <w:szCs w:val="22"/>
        </w:rPr>
        <w:t>to accounts receivable</w:t>
      </w:r>
      <w:r w:rsidR="00916C7B">
        <w:rPr>
          <w:rFonts w:asciiTheme="minorHAnsi" w:hAnsiTheme="minorHAnsi" w:cstheme="minorHAnsi"/>
          <w:sz w:val="22"/>
          <w:szCs w:val="22"/>
        </w:rPr>
        <w:t xml:space="preserve">, </w:t>
      </w:r>
      <w:r w:rsidRPr="00FC0AE1">
        <w:rPr>
          <w:rFonts w:asciiTheme="minorHAnsi" w:hAnsiTheme="minorHAnsi" w:cstheme="minorHAnsi"/>
          <w:sz w:val="22"/>
          <w:szCs w:val="22"/>
        </w:rPr>
        <w:t>accounts payabl</w:t>
      </w:r>
      <w:r w:rsidR="00916C7B">
        <w:rPr>
          <w:rFonts w:asciiTheme="minorHAnsi" w:hAnsiTheme="minorHAnsi" w:cstheme="minorHAnsi"/>
          <w:sz w:val="22"/>
          <w:szCs w:val="22"/>
        </w:rPr>
        <w:t xml:space="preserve">e, and payroll </w:t>
      </w:r>
      <w:r w:rsidRPr="00FC0AE1">
        <w:rPr>
          <w:rFonts w:asciiTheme="minorHAnsi" w:hAnsiTheme="minorHAnsi" w:cstheme="minorHAnsi"/>
          <w:sz w:val="22"/>
          <w:szCs w:val="22"/>
        </w:rPr>
        <w:t>departments</w:t>
      </w:r>
    </w:p>
    <w:p w14:paraId="6A16A74D" w14:textId="57767C14" w:rsidR="003426D6" w:rsidRDefault="003426D6" w:rsidP="00FC0AE1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erform regular audits of key departmental processes and engage in continuous improvement</w:t>
      </w:r>
    </w:p>
    <w:p w14:paraId="2206E641" w14:textId="5D4EA046" w:rsidR="006454C6" w:rsidRDefault="006454C6" w:rsidP="00FC0AE1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sure proper documentation </w:t>
      </w:r>
      <w:r w:rsidR="0004507C">
        <w:rPr>
          <w:rFonts w:asciiTheme="minorHAnsi" w:hAnsiTheme="minorHAnsi" w:cstheme="minorHAnsi"/>
          <w:sz w:val="22"/>
          <w:szCs w:val="22"/>
        </w:rPr>
        <w:t xml:space="preserve">and adherence to </w:t>
      </w:r>
      <w:r>
        <w:rPr>
          <w:rFonts w:asciiTheme="minorHAnsi" w:hAnsiTheme="minorHAnsi" w:cstheme="minorHAnsi"/>
          <w:sz w:val="22"/>
          <w:szCs w:val="22"/>
        </w:rPr>
        <w:t>departmental processes and procedures</w:t>
      </w:r>
    </w:p>
    <w:p w14:paraId="79D42801" w14:textId="668118AE" w:rsidR="0004507C" w:rsidRDefault="0004507C" w:rsidP="00FC0AE1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versee training and development</w:t>
      </w:r>
      <w:r w:rsidR="008F2773">
        <w:rPr>
          <w:rFonts w:asciiTheme="minorHAnsi" w:hAnsiTheme="minorHAnsi" w:cstheme="minorHAnsi"/>
          <w:sz w:val="22"/>
          <w:szCs w:val="22"/>
        </w:rPr>
        <w:t xml:space="preserve"> </w:t>
      </w:r>
      <w:r w:rsidR="00560BF6">
        <w:rPr>
          <w:rFonts w:asciiTheme="minorHAnsi" w:hAnsiTheme="minorHAnsi" w:cstheme="minorHAnsi"/>
          <w:sz w:val="22"/>
          <w:szCs w:val="22"/>
        </w:rPr>
        <w:t xml:space="preserve">to ensure </w:t>
      </w:r>
      <w:r w:rsidR="001E41AC">
        <w:rPr>
          <w:rFonts w:asciiTheme="minorHAnsi" w:hAnsiTheme="minorHAnsi" w:cstheme="minorHAnsi"/>
          <w:sz w:val="22"/>
          <w:szCs w:val="22"/>
        </w:rPr>
        <w:t xml:space="preserve">retention and growth of department </w:t>
      </w:r>
      <w:r w:rsidR="00E63BD2">
        <w:rPr>
          <w:rFonts w:asciiTheme="minorHAnsi" w:hAnsiTheme="minorHAnsi" w:cstheme="minorHAnsi"/>
          <w:sz w:val="22"/>
          <w:szCs w:val="22"/>
        </w:rPr>
        <w:t>personnel</w:t>
      </w:r>
    </w:p>
    <w:p w14:paraId="42A259DF" w14:textId="55D3F44E" w:rsidR="00A357BD" w:rsidRPr="00A357BD" w:rsidRDefault="00E63BD2" w:rsidP="00A357BD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tay current </w:t>
      </w:r>
      <w:r w:rsidR="00A357BD" w:rsidRPr="00A357BD">
        <w:rPr>
          <w:rFonts w:asciiTheme="minorHAnsi" w:hAnsiTheme="minorHAnsi" w:cstheme="minorHAnsi"/>
          <w:sz w:val="22"/>
          <w:szCs w:val="22"/>
        </w:rPr>
        <w:t xml:space="preserve">on the financial market to </w:t>
      </w:r>
      <w:r w:rsidR="00FF31C7">
        <w:rPr>
          <w:rFonts w:asciiTheme="minorHAnsi" w:hAnsiTheme="minorHAnsi" w:cstheme="minorHAnsi"/>
          <w:sz w:val="22"/>
          <w:szCs w:val="22"/>
        </w:rPr>
        <w:t>advise on</w:t>
      </w:r>
      <w:r w:rsidR="00A357BD" w:rsidRPr="00A357BD">
        <w:rPr>
          <w:rFonts w:asciiTheme="minorHAnsi" w:hAnsiTheme="minorHAnsi" w:cstheme="minorHAnsi"/>
          <w:sz w:val="22"/>
          <w:szCs w:val="22"/>
        </w:rPr>
        <w:t xml:space="preserve"> maximiz</w:t>
      </w:r>
      <w:r w:rsidR="00FF31C7">
        <w:rPr>
          <w:rFonts w:asciiTheme="minorHAnsi" w:hAnsiTheme="minorHAnsi" w:cstheme="minorHAnsi"/>
          <w:sz w:val="22"/>
          <w:szCs w:val="22"/>
        </w:rPr>
        <w:t>ing</w:t>
      </w:r>
      <w:r w:rsidR="00A357BD" w:rsidRPr="00A357BD">
        <w:rPr>
          <w:rFonts w:asciiTheme="minorHAnsi" w:hAnsiTheme="minorHAnsi" w:cstheme="minorHAnsi"/>
          <w:sz w:val="22"/>
          <w:szCs w:val="22"/>
        </w:rPr>
        <w:t xml:space="preserve"> profits and </w:t>
      </w:r>
      <w:r w:rsidR="00FF31C7">
        <w:rPr>
          <w:rFonts w:asciiTheme="minorHAnsi" w:hAnsiTheme="minorHAnsi" w:cstheme="minorHAnsi"/>
          <w:sz w:val="22"/>
          <w:szCs w:val="22"/>
        </w:rPr>
        <w:t>opportunities for expansion</w:t>
      </w:r>
    </w:p>
    <w:p w14:paraId="7F7D326D" w14:textId="3F50367E" w:rsidR="00A357BD" w:rsidRDefault="006D6302" w:rsidP="00A357BD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nsure</w:t>
      </w:r>
      <w:r w:rsidR="00A357BD" w:rsidRPr="00A357BD">
        <w:rPr>
          <w:rFonts w:asciiTheme="minorHAnsi" w:hAnsiTheme="minorHAnsi" w:cstheme="minorHAnsi"/>
          <w:sz w:val="22"/>
          <w:szCs w:val="22"/>
        </w:rPr>
        <w:t xml:space="preserve"> legal requirements </w:t>
      </w:r>
      <w:r w:rsidR="00C47486">
        <w:rPr>
          <w:rFonts w:asciiTheme="minorHAnsi" w:hAnsiTheme="minorHAnsi" w:cstheme="minorHAnsi"/>
          <w:sz w:val="22"/>
          <w:szCs w:val="22"/>
        </w:rPr>
        <w:t xml:space="preserve">of financials are met </w:t>
      </w:r>
      <w:r w:rsidR="00A357BD" w:rsidRPr="00A357BD">
        <w:rPr>
          <w:rFonts w:asciiTheme="minorHAnsi" w:hAnsiTheme="minorHAnsi" w:cstheme="minorHAnsi"/>
          <w:sz w:val="22"/>
          <w:szCs w:val="22"/>
        </w:rPr>
        <w:t>and keep the financial state in good standing</w:t>
      </w:r>
    </w:p>
    <w:p w14:paraId="034757AB" w14:textId="77777777" w:rsidR="00E63BD2" w:rsidRPr="00FC0AE1" w:rsidRDefault="00E63BD2" w:rsidP="00E63BD2">
      <w:pPr>
        <w:pStyle w:val="ListParagraph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363CB69" w14:textId="77777777" w:rsidR="00FB1B53" w:rsidRDefault="00FB1B53" w:rsidP="00FC0AE1">
      <w:pPr>
        <w:pStyle w:val="listheading"/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kills</w:t>
      </w:r>
    </w:p>
    <w:p w14:paraId="767F26F9" w14:textId="77777777" w:rsidR="00FC0AE1" w:rsidRPr="00FC0AE1" w:rsidRDefault="00FC0AE1" w:rsidP="00FC0AE1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 xml:space="preserve">Bachelor’s or </w:t>
      </w:r>
      <w:proofErr w:type="gramStart"/>
      <w:r w:rsidRPr="00FC0AE1">
        <w:rPr>
          <w:rFonts w:asciiTheme="minorHAnsi" w:hAnsiTheme="minorHAnsi" w:cstheme="minorHAnsi"/>
          <w:sz w:val="22"/>
          <w:szCs w:val="22"/>
        </w:rPr>
        <w:t>Associate's Degree</w:t>
      </w:r>
      <w:proofErr w:type="gramEnd"/>
      <w:r w:rsidRPr="00FC0AE1">
        <w:rPr>
          <w:rFonts w:asciiTheme="minorHAnsi" w:hAnsiTheme="minorHAnsi" w:cstheme="minorHAnsi"/>
          <w:sz w:val="22"/>
          <w:szCs w:val="22"/>
        </w:rPr>
        <w:t xml:space="preserve"> in Business, Accounting, Finance or related discipline</w:t>
      </w:r>
    </w:p>
    <w:p w14:paraId="070728A1" w14:textId="2E6F59F5" w:rsidR="00FC0AE1" w:rsidRDefault="00FC0AE1" w:rsidP="00FC0AE1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>Minimum 5 years accounting experience in a senior accounting or financial management role</w:t>
      </w:r>
    </w:p>
    <w:p w14:paraId="00DAE6D2" w14:textId="3D271E7A" w:rsidR="00B02C38" w:rsidRPr="00FC0AE1" w:rsidRDefault="00B02C38" w:rsidP="00FC0AE1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xperience with Sage, or other similar software programs and systems</w:t>
      </w:r>
    </w:p>
    <w:p w14:paraId="38AE59DE" w14:textId="77777777" w:rsidR="00FC0AE1" w:rsidRDefault="00FC0AE1" w:rsidP="00FC0AE1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>Strong interpersonal and communication skills</w:t>
      </w:r>
    </w:p>
    <w:p w14:paraId="5A883C98" w14:textId="34B3BDD5" w:rsidR="00020661" w:rsidRPr="00FC0AE1" w:rsidRDefault="006D6302" w:rsidP="00FC0AE1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xperience</w:t>
      </w:r>
      <w:r w:rsidR="001068D4">
        <w:rPr>
          <w:rFonts w:asciiTheme="minorHAnsi" w:hAnsiTheme="minorHAnsi" w:cstheme="minorHAnsi"/>
          <w:sz w:val="22"/>
          <w:szCs w:val="22"/>
        </w:rPr>
        <w:t xml:space="preserve"> </w:t>
      </w:r>
      <w:r w:rsidR="00B02C38">
        <w:rPr>
          <w:rFonts w:asciiTheme="minorHAnsi" w:hAnsiTheme="minorHAnsi" w:cstheme="minorHAnsi"/>
          <w:sz w:val="22"/>
          <w:szCs w:val="22"/>
        </w:rPr>
        <w:t xml:space="preserve">in </w:t>
      </w:r>
      <w:r w:rsidR="001068D4">
        <w:rPr>
          <w:rFonts w:asciiTheme="minorHAnsi" w:hAnsiTheme="minorHAnsi" w:cstheme="minorHAnsi"/>
          <w:sz w:val="22"/>
          <w:szCs w:val="22"/>
        </w:rPr>
        <w:t>overseeing multiple direct reports in various accounting functions</w:t>
      </w:r>
    </w:p>
    <w:p w14:paraId="13BA6807" w14:textId="77777777" w:rsidR="00FC0AE1" w:rsidRDefault="00FC0AE1" w:rsidP="00FC0AE1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>Impeccable analytical and organizational skills</w:t>
      </w:r>
    </w:p>
    <w:p w14:paraId="4165249A" w14:textId="46EC6766" w:rsidR="001068D4" w:rsidRPr="00FC0AE1" w:rsidRDefault="001068D4" w:rsidP="00FC0AE1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bility to balance working in and on the financial and accounting processes of the business</w:t>
      </w:r>
    </w:p>
    <w:p w14:paraId="713587DE" w14:textId="77777777" w:rsidR="00FC0AE1" w:rsidRPr="00FC0AE1" w:rsidRDefault="00FC0AE1" w:rsidP="00FC0AE1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>Self-motivated and self-directed; strong organizational and time-management</w:t>
      </w:r>
      <w:r>
        <w:rPr>
          <w:rFonts w:asciiTheme="minorHAnsi" w:hAnsiTheme="minorHAnsi" w:cstheme="minorHAnsi"/>
          <w:sz w:val="22"/>
          <w:szCs w:val="22"/>
        </w:rPr>
        <w:t xml:space="preserve"> skills</w:t>
      </w:r>
    </w:p>
    <w:p w14:paraId="2DAA39C0" w14:textId="6E866526" w:rsidR="009D0CE2" w:rsidRDefault="00FC0AE1" w:rsidP="0030108B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C0AE1">
        <w:rPr>
          <w:rFonts w:asciiTheme="minorHAnsi" w:hAnsiTheme="minorHAnsi" w:cstheme="minorHAnsi"/>
          <w:sz w:val="22"/>
          <w:szCs w:val="22"/>
        </w:rPr>
        <w:t>Ability to work closely with a senior management team</w:t>
      </w:r>
    </w:p>
    <w:p w14:paraId="34E35BAA" w14:textId="7101D470" w:rsidR="00B02C38" w:rsidRPr="0030108B" w:rsidRDefault="00B02C38" w:rsidP="0030108B">
      <w:pPr>
        <w:pStyle w:val="Listbulletindented"/>
        <w:numPr>
          <w:ilvl w:val="0"/>
          <w:numId w:val="30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njoyment in working in a small office atmosphere and a willingness to engage in office camaraderie</w:t>
      </w:r>
    </w:p>
    <w:sectPr w:rsidR="00B02C38" w:rsidRPr="0030108B" w:rsidSect="00E63BD2">
      <w:footerReference w:type="default" r:id="rId11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6F492" w14:textId="77777777" w:rsidR="009C17D7" w:rsidRDefault="009C17D7" w:rsidP="0030108B">
      <w:r>
        <w:separator/>
      </w:r>
    </w:p>
  </w:endnote>
  <w:endnote w:type="continuationSeparator" w:id="0">
    <w:p w14:paraId="7BAC0C85" w14:textId="77777777" w:rsidR="009C17D7" w:rsidRDefault="009C17D7" w:rsidP="00301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35084" w14:textId="77777777" w:rsidR="0030108B" w:rsidRPr="0030108B" w:rsidRDefault="0030108B" w:rsidP="008F2773">
    <w:pPr>
      <w:spacing w:line="276" w:lineRule="auto"/>
      <w:rPr>
        <w:rFonts w:asciiTheme="minorHAnsi" w:hAnsiTheme="minorHAnsi" w:cstheme="minorHAnsi"/>
        <w:sz w:val="22"/>
        <w:szCs w:val="22"/>
      </w:rPr>
    </w:pPr>
    <w:r w:rsidRPr="00E01792">
      <w:rPr>
        <w:rFonts w:asciiTheme="minorHAnsi" w:hAnsiTheme="minorHAnsi" w:cstheme="minorHAnsi"/>
        <w:sz w:val="22"/>
        <w:szCs w:val="22"/>
      </w:rPr>
      <w:t>* The above list is not an all-inclusive list of duties and/or requirements.  You will be expected to perform various tasks as required by the customer.  As business objectives changes, so too may your duti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FDA29" w14:textId="77777777" w:rsidR="009C17D7" w:rsidRDefault="009C17D7" w:rsidP="0030108B">
      <w:r>
        <w:separator/>
      </w:r>
    </w:p>
  </w:footnote>
  <w:footnote w:type="continuationSeparator" w:id="0">
    <w:p w14:paraId="02254065" w14:textId="77777777" w:rsidR="009C17D7" w:rsidRDefault="009C17D7" w:rsidP="003010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E61B6"/>
    <w:multiLevelType w:val="hybridMultilevel"/>
    <w:tmpl w:val="A72CD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C1893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" w15:restartNumberingAfterBreak="0">
    <w:nsid w:val="09717726"/>
    <w:multiLevelType w:val="hybridMultilevel"/>
    <w:tmpl w:val="595EBE56"/>
    <w:lvl w:ilvl="0" w:tplc="5EE84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84710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4" w15:restartNumberingAfterBreak="0">
    <w:nsid w:val="18775324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5" w15:restartNumberingAfterBreak="0">
    <w:nsid w:val="18C324BC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6" w15:restartNumberingAfterBreak="0">
    <w:nsid w:val="1C9657EA"/>
    <w:multiLevelType w:val="multilevel"/>
    <w:tmpl w:val="DA709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506784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8" w15:restartNumberingAfterBreak="0">
    <w:nsid w:val="27547083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9" w15:restartNumberingAfterBreak="0">
    <w:nsid w:val="2FF344A9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0" w15:restartNumberingAfterBreak="0">
    <w:nsid w:val="30986459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1" w15:restartNumberingAfterBreak="0">
    <w:nsid w:val="333537A1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2" w15:restartNumberingAfterBreak="0">
    <w:nsid w:val="3B697230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3" w15:restartNumberingAfterBreak="0">
    <w:nsid w:val="40FF454A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4" w15:restartNumberingAfterBreak="0">
    <w:nsid w:val="493B2D85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5" w15:restartNumberingAfterBreak="0">
    <w:nsid w:val="4D951F09"/>
    <w:multiLevelType w:val="hybridMultilevel"/>
    <w:tmpl w:val="8284A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C44943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7" w15:restartNumberingAfterBreak="0">
    <w:nsid w:val="502D1EDE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8" w15:restartNumberingAfterBreak="0">
    <w:nsid w:val="55806A66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9" w15:restartNumberingAfterBreak="0">
    <w:nsid w:val="58D11491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0" w15:restartNumberingAfterBreak="0">
    <w:nsid w:val="5B2F5E97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1" w15:restartNumberingAfterBreak="0">
    <w:nsid w:val="5D071B5B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2" w15:restartNumberingAfterBreak="0">
    <w:nsid w:val="64B25CA7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3" w15:restartNumberingAfterBreak="0">
    <w:nsid w:val="6AA639B3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4" w15:restartNumberingAfterBreak="0">
    <w:nsid w:val="6BBD7EB0"/>
    <w:multiLevelType w:val="hybridMultilevel"/>
    <w:tmpl w:val="02EA40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4702CC8"/>
    <w:multiLevelType w:val="multilevel"/>
    <w:tmpl w:val="793A1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DD7A78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7" w15:restartNumberingAfterBreak="0">
    <w:nsid w:val="76C24406"/>
    <w:multiLevelType w:val="hybridMultilevel"/>
    <w:tmpl w:val="9EC0C112"/>
    <w:lvl w:ilvl="0" w:tplc="5EE84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77911"/>
    <w:multiLevelType w:val="singleLevel"/>
    <w:tmpl w:val="3370A97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9" w15:restartNumberingAfterBreak="0">
    <w:nsid w:val="7F792598"/>
    <w:multiLevelType w:val="hybridMultilevel"/>
    <w:tmpl w:val="A41E7B44"/>
    <w:lvl w:ilvl="0" w:tplc="6BE0F3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85780884">
    <w:abstractNumId w:val="29"/>
  </w:num>
  <w:num w:numId="2" w16cid:durableId="476996594">
    <w:abstractNumId w:val="6"/>
  </w:num>
  <w:num w:numId="3" w16cid:durableId="1354727043">
    <w:abstractNumId w:val="2"/>
  </w:num>
  <w:num w:numId="4" w16cid:durableId="986326506">
    <w:abstractNumId w:val="27"/>
  </w:num>
  <w:num w:numId="5" w16cid:durableId="892690006">
    <w:abstractNumId w:val="24"/>
  </w:num>
  <w:num w:numId="6" w16cid:durableId="1081489196">
    <w:abstractNumId w:val="12"/>
  </w:num>
  <w:num w:numId="7" w16cid:durableId="438842637">
    <w:abstractNumId w:val="21"/>
  </w:num>
  <w:num w:numId="8" w16cid:durableId="1139032352">
    <w:abstractNumId w:val="28"/>
  </w:num>
  <w:num w:numId="9" w16cid:durableId="287442554">
    <w:abstractNumId w:val="18"/>
  </w:num>
  <w:num w:numId="10" w16cid:durableId="251358666">
    <w:abstractNumId w:val="22"/>
  </w:num>
  <w:num w:numId="11" w16cid:durableId="459763917">
    <w:abstractNumId w:val="13"/>
  </w:num>
  <w:num w:numId="12" w16cid:durableId="1105805700">
    <w:abstractNumId w:val="14"/>
  </w:num>
  <w:num w:numId="13" w16cid:durableId="182983043">
    <w:abstractNumId w:val="26"/>
  </w:num>
  <w:num w:numId="14" w16cid:durableId="1973246081">
    <w:abstractNumId w:val="5"/>
  </w:num>
  <w:num w:numId="15" w16cid:durableId="1850559887">
    <w:abstractNumId w:val="19"/>
  </w:num>
  <w:num w:numId="16" w16cid:durableId="470101671">
    <w:abstractNumId w:val="4"/>
  </w:num>
  <w:num w:numId="17" w16cid:durableId="268321296">
    <w:abstractNumId w:val="20"/>
  </w:num>
  <w:num w:numId="18" w16cid:durableId="1976523671">
    <w:abstractNumId w:val="10"/>
  </w:num>
  <w:num w:numId="19" w16cid:durableId="744105636">
    <w:abstractNumId w:val="17"/>
  </w:num>
  <w:num w:numId="20" w16cid:durableId="1663704373">
    <w:abstractNumId w:val="11"/>
  </w:num>
  <w:num w:numId="21" w16cid:durableId="768157473">
    <w:abstractNumId w:val="23"/>
  </w:num>
  <w:num w:numId="22" w16cid:durableId="1845433881">
    <w:abstractNumId w:val="1"/>
  </w:num>
  <w:num w:numId="23" w16cid:durableId="1943680503">
    <w:abstractNumId w:val="8"/>
  </w:num>
  <w:num w:numId="24" w16cid:durableId="296029883">
    <w:abstractNumId w:val="7"/>
  </w:num>
  <w:num w:numId="25" w16cid:durableId="1312251933">
    <w:abstractNumId w:val="9"/>
  </w:num>
  <w:num w:numId="26" w16cid:durableId="1431661943">
    <w:abstractNumId w:val="16"/>
  </w:num>
  <w:num w:numId="27" w16cid:durableId="782578737">
    <w:abstractNumId w:val="3"/>
  </w:num>
  <w:num w:numId="28" w16cid:durableId="1418481416">
    <w:abstractNumId w:val="15"/>
  </w:num>
  <w:num w:numId="29" w16cid:durableId="1262490823">
    <w:abstractNumId w:val="0"/>
  </w:num>
  <w:num w:numId="30" w16cid:durableId="61282778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zI2NzA0tDCyNDdT0lEKTi0uzszPAykwrAUATfUltSwAAAA="/>
  </w:docVars>
  <w:rsids>
    <w:rsidRoot w:val="00226EC2"/>
    <w:rsid w:val="00020661"/>
    <w:rsid w:val="0004507C"/>
    <w:rsid w:val="00057F28"/>
    <w:rsid w:val="000A489E"/>
    <w:rsid w:val="000F5117"/>
    <w:rsid w:val="001068D4"/>
    <w:rsid w:val="0012579E"/>
    <w:rsid w:val="00140F2C"/>
    <w:rsid w:val="00161905"/>
    <w:rsid w:val="00173C50"/>
    <w:rsid w:val="001C2F93"/>
    <w:rsid w:val="001E2AE4"/>
    <w:rsid w:val="001E41AC"/>
    <w:rsid w:val="00226EC2"/>
    <w:rsid w:val="002C0295"/>
    <w:rsid w:val="002F3BE9"/>
    <w:rsid w:val="0030108B"/>
    <w:rsid w:val="003426D6"/>
    <w:rsid w:val="00382372"/>
    <w:rsid w:val="003C5BAF"/>
    <w:rsid w:val="0043752E"/>
    <w:rsid w:val="00463589"/>
    <w:rsid w:val="004666E9"/>
    <w:rsid w:val="00472D55"/>
    <w:rsid w:val="00495CB7"/>
    <w:rsid w:val="004C4905"/>
    <w:rsid w:val="004C5DBF"/>
    <w:rsid w:val="004E0081"/>
    <w:rsid w:val="00550FE3"/>
    <w:rsid w:val="00560BF6"/>
    <w:rsid w:val="006454C6"/>
    <w:rsid w:val="006D6250"/>
    <w:rsid w:val="006D6302"/>
    <w:rsid w:val="006D6AAD"/>
    <w:rsid w:val="006F2C21"/>
    <w:rsid w:val="006F6149"/>
    <w:rsid w:val="00746E89"/>
    <w:rsid w:val="00764B85"/>
    <w:rsid w:val="007D7A66"/>
    <w:rsid w:val="007F79FB"/>
    <w:rsid w:val="00810405"/>
    <w:rsid w:val="00810E0F"/>
    <w:rsid w:val="008163CF"/>
    <w:rsid w:val="00856B6D"/>
    <w:rsid w:val="00861AB4"/>
    <w:rsid w:val="008B3846"/>
    <w:rsid w:val="008F2773"/>
    <w:rsid w:val="00916C7B"/>
    <w:rsid w:val="00922B43"/>
    <w:rsid w:val="0092511B"/>
    <w:rsid w:val="00963488"/>
    <w:rsid w:val="009B331B"/>
    <w:rsid w:val="009C17D7"/>
    <w:rsid w:val="009D0CE2"/>
    <w:rsid w:val="009E7188"/>
    <w:rsid w:val="00A23158"/>
    <w:rsid w:val="00A357BD"/>
    <w:rsid w:val="00A66750"/>
    <w:rsid w:val="00AC4D8C"/>
    <w:rsid w:val="00AC795E"/>
    <w:rsid w:val="00B02C38"/>
    <w:rsid w:val="00B274AA"/>
    <w:rsid w:val="00B41294"/>
    <w:rsid w:val="00BB1E5F"/>
    <w:rsid w:val="00BD4543"/>
    <w:rsid w:val="00BE029E"/>
    <w:rsid w:val="00C11B1F"/>
    <w:rsid w:val="00C17C35"/>
    <w:rsid w:val="00C33A02"/>
    <w:rsid w:val="00C37403"/>
    <w:rsid w:val="00C4372A"/>
    <w:rsid w:val="00C47486"/>
    <w:rsid w:val="00CD1DE3"/>
    <w:rsid w:val="00CD55F9"/>
    <w:rsid w:val="00D0339B"/>
    <w:rsid w:val="00D730A0"/>
    <w:rsid w:val="00DB2CF1"/>
    <w:rsid w:val="00E01792"/>
    <w:rsid w:val="00E63BD2"/>
    <w:rsid w:val="00F2422C"/>
    <w:rsid w:val="00F62ED1"/>
    <w:rsid w:val="00FB1B53"/>
    <w:rsid w:val="00FC0AE1"/>
    <w:rsid w:val="00FF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D8D5F"/>
  <w15:docId w15:val="{7C553C15-E0CD-423F-914F-AB783A8F3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EC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26EC2"/>
    <w:pPr>
      <w:keepNext/>
      <w:spacing w:before="240" w:after="60"/>
      <w:outlineLvl w:val="0"/>
    </w:pPr>
    <w:rPr>
      <w:rFonts w:ascii="Arial" w:hAnsi="Arial" w:cs="Arial"/>
      <w:b/>
      <w:bCs/>
      <w:color w:val="808080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26EC2"/>
    <w:rPr>
      <w:rFonts w:ascii="Arial" w:eastAsia="Times New Roman" w:hAnsi="Arial" w:cs="Arial"/>
      <w:b/>
      <w:bCs/>
      <w:color w:val="808080"/>
      <w:kern w:val="32"/>
      <w:sz w:val="32"/>
      <w:szCs w:val="32"/>
    </w:rPr>
  </w:style>
  <w:style w:type="paragraph" w:customStyle="1" w:styleId="listheading">
    <w:name w:val="list heading"/>
    <w:basedOn w:val="Normal"/>
    <w:rsid w:val="00226EC2"/>
    <w:pPr>
      <w:spacing w:after="120"/>
    </w:pPr>
    <w:rPr>
      <w:rFonts w:ascii="Trebuchet MS" w:hAnsi="Trebuchet MS"/>
      <w:b/>
      <w:sz w:val="20"/>
      <w:szCs w:val="20"/>
    </w:rPr>
  </w:style>
  <w:style w:type="paragraph" w:customStyle="1" w:styleId="Listbulletindented">
    <w:name w:val="List bullet indented"/>
    <w:basedOn w:val="ListBullet"/>
    <w:rsid w:val="00226EC2"/>
    <w:pPr>
      <w:contextualSpacing w:val="0"/>
    </w:pPr>
    <w:rPr>
      <w:rFonts w:ascii="Trebuchet MS" w:hAnsi="Trebuchet MS"/>
      <w:sz w:val="20"/>
      <w:szCs w:val="20"/>
    </w:rPr>
  </w:style>
  <w:style w:type="paragraph" w:customStyle="1" w:styleId="tabletext">
    <w:name w:val="table text"/>
    <w:basedOn w:val="Normal"/>
    <w:rsid w:val="00226EC2"/>
    <w:rPr>
      <w:rFonts w:ascii="Trebuchet MS" w:hAnsi="Trebuchet MS"/>
    </w:rPr>
  </w:style>
  <w:style w:type="paragraph" w:styleId="ListBullet">
    <w:name w:val="List Bullet"/>
    <w:basedOn w:val="Normal"/>
    <w:uiPriority w:val="99"/>
    <w:semiHidden/>
    <w:unhideWhenUsed/>
    <w:rsid w:val="00226EC2"/>
    <w:pPr>
      <w:tabs>
        <w:tab w:val="num" w:pos="720"/>
      </w:tabs>
      <w:ind w:left="720" w:hanging="36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6E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EC2"/>
    <w:rPr>
      <w:rFonts w:ascii="Tahoma" w:eastAsia="Times New Roman" w:hAnsi="Tahoma" w:cs="Tahoma"/>
      <w:sz w:val="16"/>
      <w:szCs w:val="16"/>
    </w:rPr>
  </w:style>
  <w:style w:type="character" w:customStyle="1" w:styleId="jdpsectionheading">
    <w:name w:val="jdpsectionheading"/>
    <w:rsid w:val="009D0CE2"/>
  </w:style>
  <w:style w:type="paragraph" w:styleId="ListParagraph">
    <w:name w:val="List Paragraph"/>
    <w:basedOn w:val="Normal"/>
    <w:uiPriority w:val="34"/>
    <w:qFormat/>
    <w:rsid w:val="00F242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10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108B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010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108B"/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B274AA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3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9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E9164AB00EA64B9EB02271E2697C75" ma:contentTypeVersion="16" ma:contentTypeDescription="Create a new document." ma:contentTypeScope="" ma:versionID="da3aaa5bcdd86fe453472661df8b3556">
  <xsd:schema xmlns:xsd="http://www.w3.org/2001/XMLSchema" xmlns:xs="http://www.w3.org/2001/XMLSchema" xmlns:p="http://schemas.microsoft.com/office/2006/metadata/properties" xmlns:ns2="bd84142e-51b0-41c8-a659-272f71706f3f" xmlns:ns3="1a77c7cd-8dc6-49f3-902a-1469785a3ffb" targetNamespace="http://schemas.microsoft.com/office/2006/metadata/properties" ma:root="true" ma:fieldsID="aa43801c615a0adca7c174b4d141c5fa" ns2:_="" ns3:_="">
    <xsd:import namespace="bd84142e-51b0-41c8-a659-272f71706f3f"/>
    <xsd:import namespace="1a77c7cd-8dc6-49f3-902a-1469785a3f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4142e-51b0-41c8-a659-272f71706f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a3bc8d9-b6b3-4e4c-aa1a-d0c61ec52f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7c7cd-8dc6-49f3-902a-1469785a3ff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ddc28a4-dcb2-49ea-9b0c-44e1cb79fcf4}" ma:internalName="TaxCatchAll" ma:showField="CatchAllData" ma:web="1a77c7cd-8dc6-49f3-902a-1469785a3f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84142e-51b0-41c8-a659-272f71706f3f">
      <Terms xmlns="http://schemas.microsoft.com/office/infopath/2007/PartnerControls"/>
    </lcf76f155ced4ddcb4097134ff3c332f>
    <TaxCatchAll xmlns="1a77c7cd-8dc6-49f3-902a-1469785a3ff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C3D703-A6C5-43ED-AA36-3729558287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84142e-51b0-41c8-a659-272f71706f3f"/>
    <ds:schemaRef ds:uri="1a77c7cd-8dc6-49f3-902a-1469785a3f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E359EC-2D50-4F75-BFA6-608950C9EF4A}">
  <ds:schemaRefs>
    <ds:schemaRef ds:uri="http://schemas.microsoft.com/office/2006/metadata/properties"/>
    <ds:schemaRef ds:uri="http://schemas.microsoft.com/office/infopath/2007/PartnerControls"/>
    <ds:schemaRef ds:uri="bd84142e-51b0-41c8-a659-272f71706f3f"/>
    <ds:schemaRef ds:uri="1a77c7cd-8dc6-49f3-902a-1469785a3ffb"/>
  </ds:schemaRefs>
</ds:datastoreItem>
</file>

<file path=customXml/itemProps3.xml><?xml version="1.0" encoding="utf-8"?>
<ds:datastoreItem xmlns:ds="http://schemas.openxmlformats.org/officeDocument/2006/customXml" ds:itemID="{FAC824E7-6976-49BF-9B2B-38E58FE271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3</Words>
  <Characters>2298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di McConnell</dc:creator>
  <cp:lastModifiedBy>Sarah Pantol</cp:lastModifiedBy>
  <cp:revision>2</cp:revision>
  <cp:lastPrinted>2022-05-10T13:29:00Z</cp:lastPrinted>
  <dcterms:created xsi:type="dcterms:W3CDTF">2022-09-14T17:52:00Z</dcterms:created>
  <dcterms:modified xsi:type="dcterms:W3CDTF">2022-09-14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9164AB00EA64B9EB02271E2697C75</vt:lpwstr>
  </property>
  <property fmtid="{D5CDD505-2E9C-101B-9397-08002B2CF9AE}" pid="3" name="MediaServiceImageTags">
    <vt:lpwstr/>
  </property>
</Properties>
</file>